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166F" w:rsidRDefault="00474F83" w:rsidP="002325E6">
      <w:pPr>
        <w:spacing w:after="0"/>
        <w:ind w:right="65"/>
        <w:jc w:val="right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>Tuesday 5</w:t>
      </w:r>
      <w:r w:rsidRPr="00474F83">
        <w:rPr>
          <w:rFonts w:ascii="Century Gothic" w:hAnsi="Century Gothic" w:cs="Arial"/>
          <w:sz w:val="22"/>
          <w:szCs w:val="22"/>
          <w:vertAlign w:val="superscript"/>
          <w:lang w:val="en-US"/>
        </w:rPr>
        <w:t>th</w:t>
      </w:r>
      <w:r>
        <w:rPr>
          <w:rFonts w:ascii="Century Gothic" w:hAnsi="Century Gothic" w:cs="Arial"/>
          <w:sz w:val="22"/>
          <w:szCs w:val="22"/>
          <w:lang w:val="en-US"/>
        </w:rPr>
        <w:t xml:space="preserve"> January 2021</w:t>
      </w:r>
    </w:p>
    <w:p w:rsidR="00474F83" w:rsidRDefault="00474F83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>Dear parents/</w:t>
      </w:r>
      <w:proofErr w:type="spellStart"/>
      <w:r>
        <w:rPr>
          <w:rFonts w:ascii="Century Gothic" w:hAnsi="Century Gothic" w:cs="Arial"/>
          <w:sz w:val="22"/>
          <w:szCs w:val="22"/>
          <w:lang w:val="en-US"/>
        </w:rPr>
        <w:t>carers</w:t>
      </w:r>
      <w:proofErr w:type="spellEnd"/>
      <w:r>
        <w:rPr>
          <w:rFonts w:ascii="Century Gothic" w:hAnsi="Century Gothic" w:cs="Arial"/>
          <w:sz w:val="22"/>
          <w:szCs w:val="22"/>
          <w:lang w:val="en-US"/>
        </w:rPr>
        <w:t>,</w:t>
      </w:r>
    </w:p>
    <w:p w:rsidR="00474F83" w:rsidRDefault="00474F83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</w:p>
    <w:p w:rsidR="00474F83" w:rsidRDefault="00474F83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 xml:space="preserve">Following the announcement from the Government that schools in England are to move to remote learning, we are writing to inform you how this will be delivered at Bishop </w:t>
      </w:r>
      <w:proofErr w:type="spellStart"/>
      <w:r>
        <w:rPr>
          <w:rFonts w:ascii="Century Gothic" w:hAnsi="Century Gothic" w:cs="Arial"/>
          <w:sz w:val="22"/>
          <w:szCs w:val="22"/>
          <w:lang w:val="en-US"/>
        </w:rPr>
        <w:t>Rawle</w:t>
      </w:r>
      <w:proofErr w:type="spellEnd"/>
      <w:r>
        <w:rPr>
          <w:rFonts w:ascii="Century Gothic" w:hAnsi="Century Gothic" w:cs="Arial"/>
          <w:sz w:val="22"/>
          <w:szCs w:val="22"/>
          <w:lang w:val="en-US"/>
        </w:rPr>
        <w:t>.</w:t>
      </w:r>
    </w:p>
    <w:p w:rsidR="00474F83" w:rsidRDefault="00474F83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</w:p>
    <w:p w:rsidR="00167AEF" w:rsidRDefault="00474F83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>Unlike the previous lock down, your child’s learning will not be available on the school website. Instead, it will be accessible through logging on to your child’s</w:t>
      </w:r>
      <w:r w:rsidR="0083419D">
        <w:rPr>
          <w:rFonts w:ascii="Century Gothic" w:hAnsi="Century Gothic" w:cs="Arial"/>
          <w:sz w:val="22"/>
          <w:szCs w:val="22"/>
          <w:lang w:val="en-US"/>
        </w:rPr>
        <w:t xml:space="preserve"> Office 365 account and selecting the </w:t>
      </w:r>
      <w:r>
        <w:rPr>
          <w:rFonts w:ascii="Century Gothic" w:hAnsi="Century Gothic" w:cs="Arial"/>
          <w:sz w:val="22"/>
          <w:szCs w:val="22"/>
          <w:lang w:val="en-US"/>
        </w:rPr>
        <w:t xml:space="preserve">Microsoft Teams </w:t>
      </w:r>
      <w:r w:rsidR="0083419D">
        <w:rPr>
          <w:rFonts w:ascii="Century Gothic" w:hAnsi="Century Gothic" w:cs="Arial"/>
          <w:sz w:val="22"/>
          <w:szCs w:val="22"/>
          <w:lang w:val="en-US"/>
        </w:rPr>
        <w:t>icon on the left of the page</w:t>
      </w:r>
      <w:r>
        <w:rPr>
          <w:rFonts w:ascii="Century Gothic" w:hAnsi="Century Gothic" w:cs="Arial"/>
          <w:sz w:val="22"/>
          <w:szCs w:val="22"/>
          <w:lang w:val="en-US"/>
        </w:rPr>
        <w:t xml:space="preserve">. </w:t>
      </w:r>
    </w:p>
    <w:p w:rsidR="00167AEF" w:rsidRDefault="00167AEF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>If you require a</w:t>
      </w:r>
      <w:r w:rsidR="00474F83">
        <w:rPr>
          <w:rFonts w:ascii="Century Gothic" w:hAnsi="Century Gothic" w:cs="Arial"/>
          <w:sz w:val="22"/>
          <w:szCs w:val="22"/>
          <w:lang w:val="en-US"/>
        </w:rPr>
        <w:t xml:space="preserve"> paper version</w:t>
      </w:r>
      <w:r>
        <w:rPr>
          <w:rFonts w:ascii="Century Gothic" w:hAnsi="Century Gothic" w:cs="Arial"/>
          <w:sz w:val="22"/>
          <w:szCs w:val="22"/>
          <w:lang w:val="en-US"/>
        </w:rPr>
        <w:t xml:space="preserve">, this </w:t>
      </w:r>
      <w:r w:rsidR="00474F83">
        <w:rPr>
          <w:rFonts w:ascii="Century Gothic" w:hAnsi="Century Gothic" w:cs="Arial"/>
          <w:sz w:val="22"/>
          <w:szCs w:val="22"/>
          <w:lang w:val="en-US"/>
        </w:rPr>
        <w:t>will be a</w:t>
      </w:r>
      <w:r>
        <w:rPr>
          <w:rFonts w:ascii="Century Gothic" w:hAnsi="Century Gothic" w:cs="Arial"/>
          <w:sz w:val="22"/>
          <w:szCs w:val="22"/>
          <w:lang w:val="en-US"/>
        </w:rPr>
        <w:t xml:space="preserve">vailable to those who request it via </w:t>
      </w:r>
      <w:r w:rsidR="00474F83">
        <w:rPr>
          <w:rFonts w:ascii="Century Gothic" w:hAnsi="Century Gothic" w:cs="Arial"/>
          <w:sz w:val="22"/>
          <w:szCs w:val="22"/>
          <w:lang w:val="en-US"/>
        </w:rPr>
        <w:t xml:space="preserve">the school office. </w:t>
      </w:r>
    </w:p>
    <w:p w:rsidR="0083419D" w:rsidRDefault="00167AEF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>An exercise book will also be available for the completion of work, please collect at your earliest convenience from the school office.</w:t>
      </w:r>
    </w:p>
    <w:p w:rsidR="00474F83" w:rsidRDefault="00474F83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</w:p>
    <w:p w:rsidR="00167AEF" w:rsidRDefault="0083419D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 xml:space="preserve">Each week, your child’s class teacher will </w:t>
      </w:r>
      <w:r w:rsidR="00303663">
        <w:rPr>
          <w:rFonts w:ascii="Century Gothic" w:hAnsi="Century Gothic" w:cs="Arial"/>
          <w:sz w:val="22"/>
          <w:szCs w:val="22"/>
          <w:lang w:val="en-US"/>
        </w:rPr>
        <w:t xml:space="preserve">create an overview of </w:t>
      </w:r>
      <w:r w:rsidR="00167AEF">
        <w:rPr>
          <w:rFonts w:ascii="Century Gothic" w:hAnsi="Century Gothic" w:cs="Arial"/>
          <w:sz w:val="22"/>
          <w:szCs w:val="22"/>
          <w:lang w:val="en-US"/>
        </w:rPr>
        <w:t>their learning which will</w:t>
      </w:r>
      <w:r>
        <w:rPr>
          <w:rFonts w:ascii="Century Gothic" w:hAnsi="Century Gothic" w:cs="Arial"/>
          <w:sz w:val="22"/>
          <w:szCs w:val="22"/>
          <w:lang w:val="en-US"/>
        </w:rPr>
        <w:t xml:space="preserve"> be available to view on Teams. </w:t>
      </w:r>
      <w:r w:rsidR="00474F83">
        <w:rPr>
          <w:rFonts w:ascii="Century Gothic" w:hAnsi="Century Gothic" w:cs="Arial"/>
          <w:sz w:val="22"/>
          <w:szCs w:val="22"/>
          <w:lang w:val="en-US"/>
        </w:rPr>
        <w:t xml:space="preserve">Your child will receive one </w:t>
      </w:r>
      <w:proofErr w:type="spellStart"/>
      <w:r w:rsidR="00474F83">
        <w:rPr>
          <w:rFonts w:ascii="Century Gothic" w:hAnsi="Century Gothic" w:cs="Arial"/>
          <w:sz w:val="22"/>
          <w:szCs w:val="22"/>
          <w:lang w:val="en-US"/>
        </w:rPr>
        <w:t>Maths</w:t>
      </w:r>
      <w:proofErr w:type="spellEnd"/>
      <w:r w:rsidR="00474F83">
        <w:rPr>
          <w:rFonts w:ascii="Century Gothic" w:hAnsi="Century Gothic" w:cs="Arial"/>
          <w:sz w:val="22"/>
          <w:szCs w:val="22"/>
          <w:lang w:val="en-US"/>
        </w:rPr>
        <w:t>, one English and one additional subject of learning every day</w:t>
      </w:r>
      <w:r w:rsidR="00167AEF">
        <w:rPr>
          <w:rFonts w:ascii="Century Gothic" w:hAnsi="Century Gothic" w:cs="Arial"/>
          <w:sz w:val="22"/>
          <w:szCs w:val="22"/>
          <w:lang w:val="en-US"/>
        </w:rPr>
        <w:t>. Alongside the</w:t>
      </w:r>
      <w:r>
        <w:rPr>
          <w:rFonts w:ascii="Century Gothic" w:hAnsi="Century Gothic" w:cs="Arial"/>
          <w:sz w:val="22"/>
          <w:szCs w:val="22"/>
          <w:lang w:val="en-US"/>
        </w:rPr>
        <w:t xml:space="preserve"> weekly spellings and the </w:t>
      </w:r>
      <w:r w:rsidR="00167AEF">
        <w:rPr>
          <w:rFonts w:ascii="Century Gothic" w:hAnsi="Century Gothic" w:cs="Arial"/>
          <w:sz w:val="22"/>
          <w:szCs w:val="22"/>
          <w:lang w:val="en-US"/>
        </w:rPr>
        <w:t xml:space="preserve">daily </w:t>
      </w:r>
      <w:r>
        <w:rPr>
          <w:rFonts w:ascii="Century Gothic" w:hAnsi="Century Gothic" w:cs="Arial"/>
          <w:sz w:val="22"/>
          <w:szCs w:val="22"/>
          <w:lang w:val="en-US"/>
        </w:rPr>
        <w:t>expectation t</w:t>
      </w:r>
      <w:r w:rsidR="00167AEF">
        <w:rPr>
          <w:rFonts w:ascii="Century Gothic" w:hAnsi="Century Gothic" w:cs="Arial"/>
          <w:sz w:val="22"/>
          <w:szCs w:val="22"/>
          <w:lang w:val="en-US"/>
        </w:rPr>
        <w:t xml:space="preserve">hat </w:t>
      </w:r>
      <w:proofErr w:type="spellStart"/>
      <w:r w:rsidR="00167AEF">
        <w:rPr>
          <w:rFonts w:ascii="Century Gothic" w:hAnsi="Century Gothic" w:cs="Arial"/>
          <w:sz w:val="22"/>
          <w:szCs w:val="22"/>
          <w:lang w:val="en-US"/>
        </w:rPr>
        <w:t>Lexia</w:t>
      </w:r>
      <w:proofErr w:type="spellEnd"/>
      <w:r w:rsidR="00167AEF">
        <w:rPr>
          <w:rFonts w:ascii="Century Gothic" w:hAnsi="Century Gothic" w:cs="Arial"/>
          <w:sz w:val="22"/>
          <w:szCs w:val="22"/>
          <w:lang w:val="en-US"/>
        </w:rPr>
        <w:t xml:space="preserve"> is completed.</w:t>
      </w:r>
    </w:p>
    <w:p w:rsidR="0083419D" w:rsidRDefault="00474F83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>In addition to this, y</w:t>
      </w:r>
      <w:r w:rsidR="0083419D">
        <w:rPr>
          <w:rFonts w:ascii="Century Gothic" w:hAnsi="Century Gothic" w:cs="Arial"/>
          <w:sz w:val="22"/>
          <w:szCs w:val="22"/>
          <w:lang w:val="en-US"/>
        </w:rPr>
        <w:t>our child</w:t>
      </w:r>
      <w:r>
        <w:rPr>
          <w:rFonts w:ascii="Century Gothic" w:hAnsi="Century Gothic" w:cs="Arial"/>
          <w:sz w:val="22"/>
          <w:szCs w:val="22"/>
          <w:lang w:val="en-US"/>
        </w:rPr>
        <w:t xml:space="preserve"> will also be able to join with their class teacher</w:t>
      </w:r>
      <w:r w:rsidR="00167AEF">
        <w:rPr>
          <w:rFonts w:ascii="Century Gothic" w:hAnsi="Century Gothic" w:cs="Arial"/>
          <w:sz w:val="22"/>
          <w:szCs w:val="22"/>
          <w:lang w:val="en-US"/>
        </w:rPr>
        <w:t xml:space="preserve"> and peers,</w:t>
      </w:r>
      <w:r w:rsidR="0083419D">
        <w:rPr>
          <w:rFonts w:ascii="Century Gothic" w:hAnsi="Century Gothic" w:cs="Arial"/>
          <w:sz w:val="22"/>
          <w:szCs w:val="22"/>
          <w:lang w:val="en-US"/>
        </w:rPr>
        <w:t xml:space="preserve"> through a Teams meeting</w:t>
      </w:r>
      <w:r>
        <w:rPr>
          <w:rFonts w:ascii="Century Gothic" w:hAnsi="Century Gothic" w:cs="Arial"/>
          <w:sz w:val="22"/>
          <w:szCs w:val="22"/>
          <w:lang w:val="en-US"/>
        </w:rPr>
        <w:t xml:space="preserve"> for a </w:t>
      </w:r>
      <w:r w:rsidR="0083419D">
        <w:rPr>
          <w:rFonts w:ascii="Century Gothic" w:hAnsi="Century Gothic" w:cs="Arial"/>
          <w:sz w:val="22"/>
          <w:szCs w:val="22"/>
          <w:lang w:val="en-US"/>
        </w:rPr>
        <w:t xml:space="preserve">live </w:t>
      </w:r>
      <w:r w:rsidR="00167AEF">
        <w:rPr>
          <w:rFonts w:ascii="Century Gothic" w:hAnsi="Century Gothic" w:cs="Arial"/>
          <w:sz w:val="22"/>
          <w:szCs w:val="22"/>
          <w:lang w:val="en-US"/>
        </w:rPr>
        <w:t xml:space="preserve">lesson </w:t>
      </w:r>
      <w:r>
        <w:rPr>
          <w:rFonts w:ascii="Century Gothic" w:hAnsi="Century Gothic" w:cs="Arial"/>
          <w:sz w:val="22"/>
          <w:szCs w:val="22"/>
          <w:lang w:val="en-US"/>
        </w:rPr>
        <w:t>session every day.</w:t>
      </w:r>
      <w:r w:rsidR="0083419D">
        <w:rPr>
          <w:rFonts w:ascii="Century Gothic" w:hAnsi="Century Gothic" w:cs="Arial"/>
          <w:sz w:val="22"/>
          <w:szCs w:val="22"/>
          <w:lang w:val="en-US"/>
        </w:rPr>
        <w:t xml:space="preserve"> These sessions will last around an hour and it is important that every effort is made for your child to be onlin</w:t>
      </w:r>
      <w:r w:rsidR="00167AEF">
        <w:rPr>
          <w:rFonts w:ascii="Century Gothic" w:hAnsi="Century Gothic" w:cs="Arial"/>
          <w:sz w:val="22"/>
          <w:szCs w:val="22"/>
          <w:lang w:val="en-US"/>
        </w:rPr>
        <w:t xml:space="preserve">e for this session. Sessions have been timetabled </w:t>
      </w:r>
      <w:r w:rsidR="009A27F7">
        <w:rPr>
          <w:rFonts w:ascii="Century Gothic" w:hAnsi="Century Gothic" w:cs="Arial"/>
          <w:sz w:val="22"/>
          <w:szCs w:val="22"/>
          <w:lang w:val="en-US"/>
        </w:rPr>
        <w:t xml:space="preserve">and staggered, so that households with siblings in different classes can access without sharing devices or times. We would like to politely remind you that these live lessons </w:t>
      </w:r>
      <w:proofErr w:type="spellStart"/>
      <w:r w:rsidR="009A27F7">
        <w:rPr>
          <w:rFonts w:ascii="Century Gothic" w:hAnsi="Century Gothic" w:cs="Arial"/>
          <w:sz w:val="22"/>
          <w:szCs w:val="22"/>
          <w:lang w:val="en-US"/>
        </w:rPr>
        <w:t>can not</w:t>
      </w:r>
      <w:proofErr w:type="spellEnd"/>
      <w:r w:rsidR="009A27F7">
        <w:rPr>
          <w:rFonts w:ascii="Century Gothic" w:hAnsi="Century Gothic" w:cs="Arial"/>
          <w:sz w:val="22"/>
          <w:szCs w:val="22"/>
          <w:lang w:val="en-US"/>
        </w:rPr>
        <w:t xml:space="preserve"> be recorded and unfortunately they will not be</w:t>
      </w:r>
      <w:r w:rsidR="0083419D">
        <w:rPr>
          <w:rFonts w:ascii="Century Gothic" w:hAnsi="Century Gothic" w:cs="Arial"/>
          <w:sz w:val="22"/>
          <w:szCs w:val="22"/>
          <w:lang w:val="en-US"/>
        </w:rPr>
        <w:t xml:space="preserve"> repeated.</w:t>
      </w:r>
    </w:p>
    <w:p w:rsidR="0083419D" w:rsidRDefault="0083419D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1"/>
        <w:gridCol w:w="2762"/>
      </w:tblGrid>
      <w:tr w:rsidR="0083419D" w:rsidTr="002325E6">
        <w:tc>
          <w:tcPr>
            <w:tcW w:w="2761" w:type="dxa"/>
          </w:tcPr>
          <w:p w:rsidR="0083419D" w:rsidRP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b/>
                <w:sz w:val="22"/>
                <w:szCs w:val="22"/>
                <w:lang w:val="en-US"/>
              </w:rPr>
            </w:pPr>
            <w:r w:rsidRPr="0083419D">
              <w:rPr>
                <w:rFonts w:ascii="Century Gothic" w:hAnsi="Century Gothic" w:cs="Arial"/>
                <w:b/>
                <w:sz w:val="22"/>
                <w:szCs w:val="22"/>
                <w:lang w:val="en-US"/>
              </w:rPr>
              <w:t>Class</w:t>
            </w:r>
          </w:p>
        </w:tc>
        <w:tc>
          <w:tcPr>
            <w:tcW w:w="2762" w:type="dxa"/>
          </w:tcPr>
          <w:p w:rsidR="0083419D" w:rsidRP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b/>
                <w:sz w:val="22"/>
                <w:szCs w:val="22"/>
                <w:lang w:val="en-US"/>
              </w:rPr>
            </w:pPr>
            <w:r w:rsidRPr="0083419D">
              <w:rPr>
                <w:rFonts w:ascii="Century Gothic" w:hAnsi="Century Gothic" w:cs="Arial"/>
                <w:b/>
                <w:sz w:val="22"/>
                <w:szCs w:val="22"/>
                <w:lang w:val="en-US"/>
              </w:rPr>
              <w:t>Teams Session Time</w:t>
            </w:r>
          </w:p>
        </w:tc>
      </w:tr>
      <w:tr w:rsidR="0083419D" w:rsidTr="002325E6">
        <w:tc>
          <w:tcPr>
            <w:tcW w:w="2761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Violet</w:t>
            </w:r>
          </w:p>
        </w:tc>
        <w:tc>
          <w:tcPr>
            <w:tcW w:w="2762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9:00-10:00</w:t>
            </w:r>
          </w:p>
        </w:tc>
      </w:tr>
      <w:tr w:rsidR="0083419D" w:rsidTr="002325E6">
        <w:tc>
          <w:tcPr>
            <w:tcW w:w="2761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Indigo</w:t>
            </w:r>
          </w:p>
        </w:tc>
        <w:tc>
          <w:tcPr>
            <w:tcW w:w="2762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10:00-11:00</w:t>
            </w:r>
          </w:p>
        </w:tc>
      </w:tr>
      <w:tr w:rsidR="0083419D" w:rsidTr="002325E6">
        <w:tc>
          <w:tcPr>
            <w:tcW w:w="2761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Green</w:t>
            </w:r>
          </w:p>
        </w:tc>
        <w:tc>
          <w:tcPr>
            <w:tcW w:w="2762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11:00-12:00</w:t>
            </w:r>
          </w:p>
        </w:tc>
      </w:tr>
      <w:tr w:rsidR="0083419D" w:rsidTr="002325E6">
        <w:tc>
          <w:tcPr>
            <w:tcW w:w="2761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Yellow</w:t>
            </w:r>
          </w:p>
        </w:tc>
        <w:tc>
          <w:tcPr>
            <w:tcW w:w="2762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13:00-14:00</w:t>
            </w:r>
          </w:p>
        </w:tc>
      </w:tr>
      <w:tr w:rsidR="0083419D" w:rsidTr="002325E6">
        <w:tc>
          <w:tcPr>
            <w:tcW w:w="2761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Red</w:t>
            </w:r>
          </w:p>
        </w:tc>
        <w:tc>
          <w:tcPr>
            <w:tcW w:w="2762" w:type="dxa"/>
          </w:tcPr>
          <w:p w:rsidR="0083419D" w:rsidRDefault="0083419D" w:rsidP="002325E6">
            <w:pPr>
              <w:spacing w:after="0"/>
              <w:ind w:right="65"/>
              <w:rPr>
                <w:rFonts w:ascii="Century Gothic" w:hAnsi="Century Gothic" w:cs="Arial"/>
                <w:sz w:val="22"/>
                <w:szCs w:val="22"/>
                <w:lang w:val="en-US"/>
              </w:rPr>
            </w:pPr>
            <w:r>
              <w:rPr>
                <w:rFonts w:ascii="Century Gothic" w:hAnsi="Century Gothic" w:cs="Arial"/>
                <w:sz w:val="22"/>
                <w:szCs w:val="22"/>
                <w:lang w:val="en-US"/>
              </w:rPr>
              <w:t>14:00-15:00</w:t>
            </w:r>
          </w:p>
        </w:tc>
      </w:tr>
    </w:tbl>
    <w:p w:rsidR="002325E6" w:rsidRDefault="002325E6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</w:p>
    <w:p w:rsidR="00474F83" w:rsidRDefault="009A27F7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>Once logged into</w:t>
      </w:r>
      <w:r w:rsidR="0083419D">
        <w:rPr>
          <w:rFonts w:ascii="Century Gothic" w:hAnsi="Century Gothic" w:cs="Arial"/>
          <w:sz w:val="22"/>
          <w:szCs w:val="22"/>
          <w:lang w:val="en-US"/>
        </w:rPr>
        <w:t xml:space="preserve"> Teams, </w:t>
      </w:r>
      <w:r w:rsidR="002325E6">
        <w:rPr>
          <w:rFonts w:ascii="Century Gothic" w:hAnsi="Century Gothic" w:cs="Arial"/>
          <w:sz w:val="22"/>
          <w:szCs w:val="22"/>
          <w:lang w:val="en-US"/>
        </w:rPr>
        <w:t xml:space="preserve">(a reminder of how to access Teams is also attached to this letter) </w:t>
      </w:r>
      <w:r w:rsidR="0083419D">
        <w:rPr>
          <w:rFonts w:ascii="Century Gothic" w:hAnsi="Century Gothic" w:cs="Arial"/>
          <w:sz w:val="22"/>
          <w:szCs w:val="22"/>
          <w:lang w:val="en-US"/>
        </w:rPr>
        <w:t xml:space="preserve">your child will be able to access all their home learning for that day by clicking on the </w:t>
      </w:r>
      <w:r w:rsidR="00860F32">
        <w:rPr>
          <w:rFonts w:ascii="Century Gothic" w:hAnsi="Century Gothic" w:cs="Arial"/>
          <w:sz w:val="22"/>
          <w:szCs w:val="22"/>
          <w:lang w:val="en-US"/>
        </w:rPr>
        <w:t>files icon at the top of their classes Teams page.</w:t>
      </w:r>
      <w:r w:rsidR="00477198">
        <w:rPr>
          <w:rFonts w:ascii="Century Gothic" w:hAnsi="Century Gothic" w:cs="Arial"/>
          <w:sz w:val="22"/>
          <w:szCs w:val="22"/>
          <w:lang w:val="en-US"/>
        </w:rPr>
        <w:t xml:space="preserve"> Our live lessons will start on </w:t>
      </w:r>
      <w:r w:rsidR="00477198" w:rsidRPr="00477198">
        <w:rPr>
          <w:rFonts w:ascii="Century Gothic" w:hAnsi="Century Gothic" w:cs="Arial"/>
          <w:b/>
          <w:sz w:val="22"/>
          <w:szCs w:val="22"/>
          <w:lang w:val="en-US"/>
        </w:rPr>
        <w:t>WEDNESDAY 6</w:t>
      </w:r>
      <w:r w:rsidR="00477198" w:rsidRPr="00477198">
        <w:rPr>
          <w:rFonts w:ascii="Century Gothic" w:hAnsi="Century Gothic" w:cs="Arial"/>
          <w:b/>
          <w:sz w:val="22"/>
          <w:szCs w:val="22"/>
          <w:vertAlign w:val="superscript"/>
          <w:lang w:val="en-US"/>
        </w:rPr>
        <w:t>th</w:t>
      </w:r>
      <w:r w:rsidR="00477198" w:rsidRPr="00477198">
        <w:rPr>
          <w:rFonts w:ascii="Century Gothic" w:hAnsi="Century Gothic" w:cs="Arial"/>
          <w:b/>
          <w:sz w:val="22"/>
          <w:szCs w:val="22"/>
          <w:lang w:val="en-US"/>
        </w:rPr>
        <w:t xml:space="preserve"> JANUARY</w:t>
      </w:r>
      <w:r w:rsidR="00477198">
        <w:rPr>
          <w:rFonts w:ascii="Century Gothic" w:hAnsi="Century Gothic" w:cs="Arial"/>
          <w:sz w:val="22"/>
          <w:szCs w:val="22"/>
          <w:lang w:val="en-US"/>
        </w:rPr>
        <w:t>…see you there!</w:t>
      </w:r>
    </w:p>
    <w:bookmarkStart w:id="0" w:name="_GoBack"/>
    <w:bookmarkEnd w:id="0"/>
    <w:p w:rsidR="002325E6" w:rsidRDefault="00C2774D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96A80C" wp14:editId="5DB9CDE4">
                <wp:simplePos x="0" y="0"/>
                <wp:positionH relativeFrom="column">
                  <wp:posOffset>2990850</wp:posOffset>
                </wp:positionH>
                <wp:positionV relativeFrom="paragraph">
                  <wp:posOffset>16510</wp:posOffset>
                </wp:positionV>
                <wp:extent cx="238125" cy="504825"/>
                <wp:effectExtent l="19050" t="0" r="28575" b="47625"/>
                <wp:wrapNone/>
                <wp:docPr id="6" name="Down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5048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0542DB7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6" o:spid="_x0000_s1026" type="#_x0000_t67" style="position:absolute;margin-left:235.5pt;margin-top:1.3pt;width:18.75pt;height:39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" adj="16506" fillcolor="#5b9bd5 [3204]" strokecolor="#1f4d78 [1604]" strokeweight="1pt"/>
            </w:pict>
          </mc:Fallback>
        </mc:AlternateContent>
      </w:r>
    </w:p>
    <w:p w:rsidR="00860F32" w:rsidRDefault="002325E6" w:rsidP="00474F83">
      <w:pPr>
        <w:spacing w:after="0"/>
        <w:ind w:left="142"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noProof/>
          <w:lang w:eastAsia="en-GB"/>
        </w:rPr>
        <w:drawing>
          <wp:inline distT="0" distB="0" distL="0" distR="0" wp14:anchorId="5D56B710" wp14:editId="62B9C7E9">
            <wp:extent cx="6931025" cy="733425"/>
            <wp:effectExtent l="0" t="0" r="317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2221" b="68959"/>
                    <a:stretch/>
                  </pic:blipFill>
                  <pic:spPr bwMode="auto">
                    <a:xfrm>
                      <a:off x="0" y="0"/>
                      <a:ext cx="6931025" cy="733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60F32" w:rsidRDefault="00860F32" w:rsidP="00474F83">
      <w:pPr>
        <w:spacing w:after="0"/>
        <w:ind w:left="142" w:right="65"/>
        <w:rPr>
          <w:rFonts w:ascii="Century Gothic" w:hAnsi="Century Gothic" w:cs="Arial"/>
          <w:sz w:val="22"/>
          <w:szCs w:val="22"/>
          <w:lang w:val="en-US"/>
        </w:rPr>
      </w:pPr>
    </w:p>
    <w:p w:rsidR="00303663" w:rsidRDefault="00303663" w:rsidP="002325E6">
      <w:pPr>
        <w:spacing w:after="0"/>
        <w:ind w:right="65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>If you require any further information or support, please contact your child’s class teacher.</w:t>
      </w:r>
    </w:p>
    <w:p w:rsidR="002325E6" w:rsidRDefault="002325E6" w:rsidP="009A27F7">
      <w:pPr>
        <w:spacing w:after="0"/>
        <w:ind w:right="65"/>
        <w:outlineLvl w:val="0"/>
        <w:rPr>
          <w:rFonts w:ascii="Century Gothic" w:hAnsi="Century Gothic" w:cs="Arial"/>
          <w:sz w:val="22"/>
          <w:szCs w:val="22"/>
          <w:lang w:val="en-US"/>
        </w:rPr>
      </w:pPr>
    </w:p>
    <w:p w:rsidR="00303663" w:rsidRDefault="00303663" w:rsidP="009A27F7">
      <w:pPr>
        <w:spacing w:after="0"/>
        <w:ind w:right="65"/>
        <w:outlineLvl w:val="0"/>
        <w:rPr>
          <w:rFonts w:ascii="Century Gothic" w:hAnsi="Century Gothic" w:cs="Arial"/>
          <w:sz w:val="22"/>
          <w:szCs w:val="22"/>
          <w:lang w:val="en-US"/>
        </w:rPr>
      </w:pPr>
      <w:r>
        <w:rPr>
          <w:rFonts w:ascii="Century Gothic" w:hAnsi="Century Gothic" w:cs="Arial"/>
          <w:sz w:val="22"/>
          <w:szCs w:val="22"/>
          <w:lang w:val="en-US"/>
        </w:rPr>
        <w:t>Thank you for your continued support. Stay safe.</w:t>
      </w:r>
    </w:p>
    <w:p w:rsidR="00303663" w:rsidRDefault="00303663" w:rsidP="00303663">
      <w:pPr>
        <w:spacing w:after="0"/>
        <w:ind w:right="65"/>
        <w:outlineLvl w:val="0"/>
        <w:rPr>
          <w:rFonts w:ascii="Century Gothic" w:hAnsi="Century Gothic" w:cs="Arial"/>
          <w:sz w:val="22"/>
          <w:szCs w:val="22"/>
          <w:lang w:val="en-US"/>
        </w:rPr>
      </w:pPr>
    </w:p>
    <w:p w:rsidR="0081166F" w:rsidRPr="0081166F" w:rsidRDefault="009A27F7" w:rsidP="009A27F7">
      <w:pPr>
        <w:spacing w:after="0"/>
        <w:ind w:right="65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 w:cs="Arial"/>
          <w:sz w:val="22"/>
          <w:szCs w:val="22"/>
          <w:lang w:val="en-US"/>
        </w:rPr>
        <w:t xml:space="preserve">All of </w:t>
      </w:r>
      <w:r w:rsidR="0081166F" w:rsidRPr="0081166F">
        <w:rPr>
          <w:rFonts w:ascii="Century Gothic" w:hAnsi="Century Gothic" w:cs="Arial"/>
          <w:sz w:val="22"/>
          <w:szCs w:val="22"/>
          <w:lang w:val="en-US"/>
        </w:rPr>
        <w:t xml:space="preserve">The Bishop </w:t>
      </w:r>
      <w:proofErr w:type="spellStart"/>
      <w:r w:rsidR="0081166F" w:rsidRPr="0081166F">
        <w:rPr>
          <w:rFonts w:ascii="Century Gothic" w:hAnsi="Century Gothic" w:cs="Arial"/>
          <w:sz w:val="22"/>
          <w:szCs w:val="22"/>
          <w:lang w:val="en-US"/>
        </w:rPr>
        <w:t>Rawle</w:t>
      </w:r>
      <w:proofErr w:type="spellEnd"/>
      <w:r w:rsidR="0081166F" w:rsidRPr="0081166F">
        <w:rPr>
          <w:rFonts w:ascii="Century Gothic" w:hAnsi="Century Gothic" w:cs="Arial"/>
          <w:sz w:val="22"/>
          <w:szCs w:val="22"/>
          <w:lang w:val="en-US"/>
        </w:rPr>
        <w:t xml:space="preserve"> Team</w:t>
      </w:r>
    </w:p>
    <w:p w:rsidR="00C63A6C" w:rsidRPr="0038263E" w:rsidRDefault="00C63A6C" w:rsidP="00A72863">
      <w:pPr>
        <w:tabs>
          <w:tab w:val="left" w:pos="2635"/>
          <w:tab w:val="left" w:pos="3156"/>
        </w:tabs>
        <w:spacing w:after="0"/>
        <w:rPr>
          <w:rFonts w:ascii="Century Gothic" w:hAnsi="Century Gothic"/>
          <w:sz w:val="8"/>
          <w:szCs w:val="8"/>
        </w:rPr>
      </w:pPr>
    </w:p>
    <w:sectPr w:rsidR="00C63A6C" w:rsidRPr="0038263E" w:rsidSect="00A72863">
      <w:headerReference w:type="default" r:id="rId9"/>
      <w:footerReference w:type="default" r:id="rId10"/>
      <w:pgSz w:w="12240" w:h="15840"/>
      <w:pgMar w:top="360" w:right="695" w:bottom="568" w:left="630" w:header="720" w:footer="3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5B32" w:rsidRDefault="00555B32" w:rsidP="00041063">
      <w:pPr>
        <w:spacing w:after="0"/>
      </w:pPr>
      <w:r>
        <w:separator/>
      </w:r>
    </w:p>
  </w:endnote>
  <w:endnote w:type="continuationSeparator" w:id="0">
    <w:p w:rsidR="00555B32" w:rsidRDefault="00555B32" w:rsidP="000410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EBD" w:rsidRDefault="00D62EBD" w:rsidP="00BB2402">
    <w:pPr>
      <w:rPr>
        <w:noProof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>
              <wp:simplePos x="0" y="0"/>
              <wp:positionH relativeFrom="column">
                <wp:posOffset>2578100</wp:posOffset>
              </wp:positionH>
              <wp:positionV relativeFrom="paragraph">
                <wp:posOffset>-18415</wp:posOffset>
              </wp:positionV>
              <wp:extent cx="1974850" cy="325755"/>
              <wp:effectExtent l="0" t="0" r="635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74850" cy="325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62EBD" w:rsidRPr="00F707FB" w:rsidRDefault="00D62EBD">
                          <w:pPr>
                            <w:rPr>
                              <w:rFonts w:ascii="Lucida Handwriting" w:hAnsi="Lucida Handwriting"/>
                              <w:color w:val="002060"/>
                              <w:sz w:val="20"/>
                              <w:szCs w:val="20"/>
                            </w:rPr>
                          </w:pPr>
                          <w:r w:rsidRPr="00F707FB">
                            <w:rPr>
                              <w:rFonts w:ascii="Lucida Handwriting" w:hAnsi="Lucida Handwriting"/>
                              <w:color w:val="002060"/>
                              <w:sz w:val="20"/>
                              <w:szCs w:val="20"/>
                            </w:rPr>
                            <w:t>Going for Gold with Go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03pt;margin-top:-1.45pt;width:155.5pt;height:25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" stroked="f">
              <v:path arrowok="t"/>
              <v:textbox>
                <w:txbxContent>
                  <w:p w:rsidR="00D62EBD" w:rsidRPr="00F707FB" w:rsidRDefault="00D62EBD">
                    <w:pPr>
                      <w:rPr>
                        <w:rFonts w:ascii="Lucida Handwriting" w:hAnsi="Lucida Handwriting"/>
                        <w:color w:val="002060"/>
                        <w:sz w:val="20"/>
                        <w:szCs w:val="20"/>
                      </w:rPr>
                    </w:pPr>
                    <w:r w:rsidRPr="00F707FB">
                      <w:rPr>
                        <w:rFonts w:ascii="Lucida Handwriting" w:hAnsi="Lucida Handwriting"/>
                        <w:color w:val="002060"/>
                        <w:sz w:val="20"/>
                        <w:szCs w:val="20"/>
                      </w:rPr>
                      <w:t>Going for Gold with Go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B22F89">
      <w:rPr>
        <w:rFonts w:ascii="Century Gothic" w:hAnsi="Century Gothic"/>
        <w:b/>
        <w:noProof/>
        <w:lang w:eastAsia="en-GB"/>
      </w:rPr>
      <w:drawing>
        <wp:anchor distT="0" distB="0" distL="114300" distR="114300" simplePos="0" relativeHeight="251662336" behindDoc="0" locked="0" layoutInCell="1" allowOverlap="1" wp14:anchorId="5F06A8A9" wp14:editId="1D81559B">
          <wp:simplePos x="0" y="0"/>
          <wp:positionH relativeFrom="column">
            <wp:posOffset>5849708</wp:posOffset>
          </wp:positionH>
          <wp:positionV relativeFrom="paragraph">
            <wp:posOffset>195548</wp:posOffset>
          </wp:positionV>
          <wp:extent cx="1114724" cy="625033"/>
          <wp:effectExtent l="0" t="0" r="3175" b="0"/>
          <wp:wrapNone/>
          <wp:docPr id="11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724" cy="6250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margin">
                <wp:posOffset>145415</wp:posOffset>
              </wp:positionH>
              <wp:positionV relativeFrom="paragraph">
                <wp:posOffset>116205</wp:posOffset>
              </wp:positionV>
              <wp:extent cx="6765290" cy="5715"/>
              <wp:effectExtent l="0" t="0" r="3810" b="6985"/>
              <wp:wrapNone/>
              <wp:docPr id="196" name="Straight Connector 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765290" cy="5715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4472C4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285644A" id="Straight Connector 196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.45pt,9.15pt" to="544.15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" strokecolor="#203864" strokeweight="1pt">
              <v:stroke joinstyle="miter"/>
              <o:lock v:ext="edit" shapetype="f"/>
              <w10:wrap anchorx="margin"/>
            </v:line>
          </w:pict>
        </mc:Fallback>
      </mc:AlternateContent>
    </w:r>
    <w:r>
      <w:rPr>
        <w:noProof/>
      </w:rPr>
      <w:t xml:space="preserve">                          </w:t>
    </w:r>
  </w:p>
  <w:p w:rsidR="00D62EBD" w:rsidRDefault="00D62EBD" w:rsidP="00AB664B">
    <w:pPr>
      <w:pStyle w:val="Footer"/>
      <w:ind w:left="284"/>
    </w:pPr>
    <w:r w:rsidRPr="00B22F89">
      <w:rPr>
        <w:rFonts w:ascii="Century Gothic" w:hAnsi="Century Gothic"/>
        <w:noProof/>
        <w:lang w:eastAsia="en-GB"/>
      </w:rPr>
      <w:drawing>
        <wp:anchor distT="0" distB="0" distL="114300" distR="114300" simplePos="0" relativeHeight="251664384" behindDoc="0" locked="0" layoutInCell="1" allowOverlap="1" wp14:anchorId="19BAB318" wp14:editId="2A755239">
          <wp:simplePos x="0" y="0"/>
          <wp:positionH relativeFrom="column">
            <wp:posOffset>35560</wp:posOffset>
          </wp:positionH>
          <wp:positionV relativeFrom="paragraph">
            <wp:posOffset>22225</wp:posOffset>
          </wp:positionV>
          <wp:extent cx="1527675" cy="400685"/>
          <wp:effectExtent l="0" t="0" r="0" b="571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7675" cy="400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22F89">
      <w:rPr>
        <w:rFonts w:ascii="Century Gothic" w:hAnsi="Century Gothic"/>
        <w:noProof/>
        <w:color w:val="2F5496" w:themeColor="accent5" w:themeShade="BF"/>
        <w:lang w:eastAsia="en-GB"/>
      </w:rPr>
      <w:drawing>
        <wp:anchor distT="0" distB="0" distL="114300" distR="114300" simplePos="0" relativeHeight="251666432" behindDoc="0" locked="0" layoutInCell="1" allowOverlap="1" wp14:anchorId="303F451A" wp14:editId="064AB577">
          <wp:simplePos x="0" y="0"/>
          <wp:positionH relativeFrom="column">
            <wp:posOffset>4533900</wp:posOffset>
          </wp:positionH>
          <wp:positionV relativeFrom="paragraph">
            <wp:posOffset>34290</wp:posOffset>
          </wp:positionV>
          <wp:extent cx="1161415" cy="451128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1415" cy="4511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22F89">
      <w:rPr>
        <w:rFonts w:ascii="Century Gothic" w:hAnsi="Century Gothic"/>
        <w:noProof/>
        <w:lang w:eastAsia="en-GB"/>
      </w:rPr>
      <w:drawing>
        <wp:anchor distT="0" distB="0" distL="114300" distR="114300" simplePos="0" relativeHeight="251668480" behindDoc="0" locked="0" layoutInCell="1" allowOverlap="1" wp14:anchorId="76FBCED0" wp14:editId="353A07C3">
          <wp:simplePos x="0" y="0"/>
          <wp:positionH relativeFrom="column">
            <wp:posOffset>1708785</wp:posOffset>
          </wp:positionH>
          <wp:positionV relativeFrom="paragraph">
            <wp:posOffset>2540</wp:posOffset>
          </wp:positionV>
          <wp:extent cx="841210" cy="467794"/>
          <wp:effectExtent l="0" t="0" r="0" b="254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1210" cy="4677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62EBD" w:rsidRDefault="00D62EBD" w:rsidP="00041063">
    <w:pPr>
      <w:pStyle w:val="Footer"/>
      <w:jc w:val="center"/>
    </w:pPr>
  </w:p>
  <w:p w:rsidR="00D62EBD" w:rsidRPr="00041063" w:rsidRDefault="00D62EBD" w:rsidP="00F707FB">
    <w:pPr>
      <w:pStyle w:val="Footer"/>
      <w:rPr>
        <w:rFonts w:ascii="Century Gothic" w:hAnsi="Century Gothic"/>
        <w:color w:val="002060"/>
        <w:sz w:val="16"/>
        <w:szCs w:val="16"/>
      </w:rPr>
    </w:pPr>
    <w:r>
      <w:rPr>
        <w:rFonts w:ascii="Century Gothic" w:hAnsi="Century Gothic"/>
        <w:color w:val="002060"/>
        <w:sz w:val="16"/>
        <w:szCs w:val="16"/>
      </w:rPr>
      <w:t xml:space="preserve">                                                                                                          </w:t>
    </w:r>
    <w:r w:rsidRPr="00F707FB">
      <w:rPr>
        <w:rFonts w:ascii="Century Gothic" w:hAnsi="Century Gothic"/>
        <w:color w:val="C45911" w:themeColor="accent2" w:themeShade="BF"/>
        <w:sz w:val="16"/>
        <w:szCs w:val="16"/>
      </w:rPr>
      <w:t>www.tmpf.staffs.sch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5B32" w:rsidRDefault="00555B32" w:rsidP="00041063">
      <w:pPr>
        <w:spacing w:after="0"/>
      </w:pPr>
      <w:r>
        <w:separator/>
      </w:r>
    </w:p>
  </w:footnote>
  <w:footnote w:type="continuationSeparator" w:id="0">
    <w:p w:rsidR="00555B32" w:rsidRDefault="00555B32" w:rsidP="0004106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3449" w:rsidRDefault="0081166F" w:rsidP="00EB3449">
    <w:pPr>
      <w:spacing w:after="0"/>
      <w:rPr>
        <w:rFonts w:ascii="Century Gothic" w:hAnsi="Century Gothic"/>
        <w:color w:val="002060"/>
        <w:sz w:val="48"/>
        <w:szCs w:val="48"/>
      </w:rPr>
    </w:pPr>
    <w:r w:rsidRPr="00EB3449">
      <w:rPr>
        <w:rFonts w:ascii="Century Gothic" w:hAnsi="Century Gothic"/>
        <w:noProof/>
        <w:color w:val="002060"/>
        <w:sz w:val="48"/>
        <w:szCs w:val="48"/>
        <w:lang w:eastAsia="en-GB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4B001D27" wp14:editId="5E6B4785">
              <wp:simplePos x="0" y="0"/>
              <wp:positionH relativeFrom="column">
                <wp:posOffset>15284</wp:posOffset>
              </wp:positionH>
              <wp:positionV relativeFrom="paragraph">
                <wp:posOffset>-124933</wp:posOffset>
              </wp:positionV>
              <wp:extent cx="5705475" cy="609600"/>
              <wp:effectExtent l="0" t="0" r="9525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5475" cy="609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B3449" w:rsidRDefault="00EB3449">
                          <w:r>
                            <w:rPr>
                              <w:rFonts w:ascii="Century Gothic" w:hAnsi="Century Gothic"/>
                              <w:color w:val="002060"/>
                              <w:sz w:val="48"/>
                              <w:szCs w:val="48"/>
                            </w:rPr>
                            <w:t xml:space="preserve">Bishop Rawle C. E. </w:t>
                          </w:r>
                          <w:r w:rsidRPr="00041063">
                            <w:rPr>
                              <w:rFonts w:ascii="Century Gothic" w:hAnsi="Century Gothic"/>
                              <w:color w:val="002060"/>
                              <w:sz w:val="48"/>
                              <w:szCs w:val="48"/>
                            </w:rPr>
                            <w:t>Primary School</w:t>
                          </w:r>
                          <w:r>
                            <w:rPr>
                              <w:rFonts w:ascii="Century Gothic" w:hAnsi="Century Gothic"/>
                              <w:color w:val="002060"/>
                              <w:sz w:val="48"/>
                              <w:szCs w:val="48"/>
                            </w:rPr>
                            <w:t xml:space="preserve">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B001D2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.2pt;margin-top:-9.85pt;width:449.25pt;height:4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" stroked="f">
              <v:textbox>
                <w:txbxContent>
                  <w:p w:rsidR="00EB3449" w:rsidRDefault="00EB3449">
                    <w:r>
                      <w:rPr>
                        <w:rFonts w:ascii="Century Gothic" w:hAnsi="Century Gothic"/>
                        <w:color w:val="002060"/>
                        <w:sz w:val="48"/>
                        <w:szCs w:val="48"/>
                      </w:rPr>
                      <w:t xml:space="preserve">Bishop Rawle C. E. </w:t>
                    </w:r>
                    <w:r w:rsidRPr="00041063">
                      <w:rPr>
                        <w:rFonts w:ascii="Century Gothic" w:hAnsi="Century Gothic"/>
                        <w:color w:val="002060"/>
                        <w:sz w:val="48"/>
                        <w:szCs w:val="48"/>
                      </w:rPr>
                      <w:t>Primary School</w:t>
                    </w:r>
                    <w:r>
                      <w:rPr>
                        <w:rFonts w:ascii="Century Gothic" w:hAnsi="Century Gothic"/>
                        <w:color w:val="002060"/>
                        <w:sz w:val="48"/>
                        <w:szCs w:val="48"/>
                      </w:rPr>
                      <w:t xml:space="preserve">            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E376B7">
      <w:rPr>
        <w:noProof/>
        <w:lang w:eastAsia="en-GB"/>
      </w:rPr>
      <w:drawing>
        <wp:anchor distT="0" distB="0" distL="114300" distR="114300" simplePos="0" relativeHeight="251671552" behindDoc="0" locked="0" layoutInCell="1" allowOverlap="1" wp14:anchorId="5F9F2546">
          <wp:simplePos x="0" y="0"/>
          <wp:positionH relativeFrom="column">
            <wp:posOffset>6022015</wp:posOffset>
          </wp:positionH>
          <wp:positionV relativeFrom="paragraph">
            <wp:posOffset>-159488</wp:posOffset>
          </wp:positionV>
          <wp:extent cx="825500" cy="8255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825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2EBD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8DD1F62" wp14:editId="4609B4C3">
              <wp:simplePos x="0" y="0"/>
              <wp:positionH relativeFrom="margin">
                <wp:align>center</wp:align>
              </wp:positionH>
              <wp:positionV relativeFrom="paragraph">
                <wp:posOffset>-249555</wp:posOffset>
              </wp:positionV>
              <wp:extent cx="6659880" cy="13335"/>
              <wp:effectExtent l="0" t="0" r="7620" b="12065"/>
              <wp:wrapNone/>
              <wp:docPr id="198" name="Straight Connector 1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59880" cy="13335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4472C4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7360F15" id="Straight Connector 198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-19.65pt" to="524.4pt,-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" strokecolor="#203864" strokeweight="1pt">
              <v:stroke joinstyle="miter"/>
              <o:lock v:ext="edit" shapetype="f"/>
              <w10:wrap anchorx="margin"/>
            </v:line>
          </w:pict>
        </mc:Fallback>
      </mc:AlternateContent>
    </w:r>
    <w:r w:rsidR="00EB3449">
      <w:rPr>
        <w:rFonts w:ascii="Century Gothic" w:hAnsi="Century Gothic"/>
        <w:color w:val="002060"/>
        <w:sz w:val="48"/>
        <w:szCs w:val="48"/>
      </w:rPr>
      <w:t xml:space="preserve">    </w:t>
    </w:r>
  </w:p>
  <w:p w:rsidR="00D62EBD" w:rsidRPr="00041063" w:rsidRDefault="00EB3449" w:rsidP="00EB3449">
    <w:pPr>
      <w:spacing w:after="0"/>
      <w:rPr>
        <w:i/>
        <w:color w:val="002060"/>
      </w:rPr>
    </w:pPr>
    <w:r>
      <w:rPr>
        <w:rFonts w:ascii="Century Gothic" w:hAnsi="Century Gothic"/>
        <w:color w:val="002060"/>
        <w:sz w:val="48"/>
        <w:szCs w:val="48"/>
      </w:rPr>
      <w:t xml:space="preserve">          </w:t>
    </w:r>
    <w:r w:rsidRPr="00EB3449">
      <w:rPr>
        <w:rFonts w:ascii="Times New Roman" w:hAnsi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:rsidR="00D62EBD" w:rsidRPr="00AB664B" w:rsidRDefault="00D62EBD" w:rsidP="00EB3449">
    <w:pPr>
      <w:widowControl w:val="0"/>
      <w:spacing w:after="0"/>
      <w:rPr>
        <w:rFonts w:ascii="Century Gothic" w:hAnsi="Century Gothic"/>
        <w:color w:val="002060"/>
        <w:sz w:val="16"/>
        <w:szCs w:val="16"/>
      </w:rPr>
    </w:pPr>
    <w:r>
      <w:rPr>
        <w:rFonts w:ascii="Century Gothic" w:hAnsi="Century Gothic"/>
        <w:color w:val="002060"/>
        <w:sz w:val="16"/>
        <w:szCs w:val="16"/>
      </w:rPr>
      <w:t xml:space="preserve"> </w:t>
    </w:r>
    <w:r w:rsidR="0081166F">
      <w:rPr>
        <w:rFonts w:ascii="Century Gothic" w:hAnsi="Century Gothic"/>
        <w:color w:val="002060"/>
        <w:sz w:val="16"/>
        <w:szCs w:val="16"/>
      </w:rPr>
      <w:t xml:space="preserve">    </w:t>
    </w:r>
    <w:r w:rsidRPr="001E6585">
      <w:rPr>
        <w:rFonts w:ascii="Century Gothic" w:hAnsi="Century Gothic"/>
        <w:color w:val="1F3864"/>
        <w:sz w:val="16"/>
        <w:szCs w:val="16"/>
      </w:rPr>
      <w:t xml:space="preserve">Royal Walk, Cheadle, Staffordshire. ST10 1QA. Telephone: 01538 702355 opt 5. E-mail: </w:t>
    </w:r>
    <w:hyperlink r:id="rId2" w:history="1">
      <w:r w:rsidRPr="001E6585">
        <w:rPr>
          <w:rStyle w:val="Hyperlink"/>
          <w:rFonts w:ascii="Century Gothic" w:hAnsi="Century Gothic"/>
          <w:color w:val="1F3864"/>
          <w:sz w:val="16"/>
          <w:szCs w:val="16"/>
          <w:u w:val="none"/>
        </w:rPr>
        <w:t>office@bishoprawle.staffs.sch.uk</w:t>
      </w:r>
    </w:hyperlink>
  </w:p>
  <w:p w:rsidR="00D62EBD" w:rsidRDefault="00D62EBD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142875</wp:posOffset>
              </wp:positionH>
              <wp:positionV relativeFrom="paragraph">
                <wp:posOffset>106045</wp:posOffset>
              </wp:positionV>
              <wp:extent cx="6688455" cy="14605"/>
              <wp:effectExtent l="0" t="0" r="4445" b="10795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88455" cy="14605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4472C4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00FAD80" id="Straight Connector 7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.25pt,8.35pt" to="537.9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" strokecolor="#203864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3CAF"/>
    <w:multiLevelType w:val="hybridMultilevel"/>
    <w:tmpl w:val="8B886F4A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" w15:restartNumberingAfterBreak="0">
    <w:nsid w:val="05EF466C"/>
    <w:multiLevelType w:val="hybridMultilevel"/>
    <w:tmpl w:val="D172BCE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" w15:restartNumberingAfterBreak="0">
    <w:nsid w:val="1036092E"/>
    <w:multiLevelType w:val="hybridMultilevel"/>
    <w:tmpl w:val="A9E067FE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" w15:restartNumberingAfterBreak="0">
    <w:nsid w:val="2F0929CB"/>
    <w:multiLevelType w:val="hybridMultilevel"/>
    <w:tmpl w:val="39C83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4A234A"/>
    <w:multiLevelType w:val="hybridMultilevel"/>
    <w:tmpl w:val="FF306868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7289335F"/>
    <w:multiLevelType w:val="hybridMultilevel"/>
    <w:tmpl w:val="0DEA48D4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6" w15:restartNumberingAfterBreak="0">
    <w:nsid w:val="7E9141D5"/>
    <w:multiLevelType w:val="hybridMultilevel"/>
    <w:tmpl w:val="B8B6C4CE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DIwtDQxMzA1tTRQ0lEKTi0uzszPAykwrAUAQl8IVCwAAAA="/>
  </w:docVars>
  <w:rsids>
    <w:rsidRoot w:val="00041063"/>
    <w:rsid w:val="00002996"/>
    <w:rsid w:val="000121CF"/>
    <w:rsid w:val="00017932"/>
    <w:rsid w:val="00024B3D"/>
    <w:rsid w:val="00026325"/>
    <w:rsid w:val="00041063"/>
    <w:rsid w:val="000412E1"/>
    <w:rsid w:val="0004396A"/>
    <w:rsid w:val="0004600D"/>
    <w:rsid w:val="0006502A"/>
    <w:rsid w:val="000652EB"/>
    <w:rsid w:val="00070340"/>
    <w:rsid w:val="000742CD"/>
    <w:rsid w:val="0007542E"/>
    <w:rsid w:val="00076635"/>
    <w:rsid w:val="00080549"/>
    <w:rsid w:val="00083CCD"/>
    <w:rsid w:val="000865D3"/>
    <w:rsid w:val="00090D59"/>
    <w:rsid w:val="00096B1A"/>
    <w:rsid w:val="000973EE"/>
    <w:rsid w:val="000A1499"/>
    <w:rsid w:val="000A3AF7"/>
    <w:rsid w:val="000A5815"/>
    <w:rsid w:val="000B20B1"/>
    <w:rsid w:val="000B21C9"/>
    <w:rsid w:val="000B2D42"/>
    <w:rsid w:val="000B4B5B"/>
    <w:rsid w:val="000B5FC1"/>
    <w:rsid w:val="000C463F"/>
    <w:rsid w:val="000D36C2"/>
    <w:rsid w:val="000D5A7A"/>
    <w:rsid w:val="000D7768"/>
    <w:rsid w:val="000E6301"/>
    <w:rsid w:val="000F3166"/>
    <w:rsid w:val="000F6DE0"/>
    <w:rsid w:val="00100868"/>
    <w:rsid w:val="001026A3"/>
    <w:rsid w:val="001060DE"/>
    <w:rsid w:val="00107C0B"/>
    <w:rsid w:val="001136F5"/>
    <w:rsid w:val="00120DD3"/>
    <w:rsid w:val="0013232C"/>
    <w:rsid w:val="00141524"/>
    <w:rsid w:val="00144BEF"/>
    <w:rsid w:val="00151189"/>
    <w:rsid w:val="001551B4"/>
    <w:rsid w:val="00155893"/>
    <w:rsid w:val="00155A18"/>
    <w:rsid w:val="00160381"/>
    <w:rsid w:val="00160725"/>
    <w:rsid w:val="00165D0E"/>
    <w:rsid w:val="00167AEF"/>
    <w:rsid w:val="0017040C"/>
    <w:rsid w:val="00173E03"/>
    <w:rsid w:val="00175D6B"/>
    <w:rsid w:val="00176BE0"/>
    <w:rsid w:val="0017712E"/>
    <w:rsid w:val="001774C5"/>
    <w:rsid w:val="001823B4"/>
    <w:rsid w:val="00186A50"/>
    <w:rsid w:val="00190CC5"/>
    <w:rsid w:val="001A0713"/>
    <w:rsid w:val="001A54EC"/>
    <w:rsid w:val="001B15AC"/>
    <w:rsid w:val="001B1731"/>
    <w:rsid w:val="001B1773"/>
    <w:rsid w:val="001B41E9"/>
    <w:rsid w:val="001C12D1"/>
    <w:rsid w:val="001E6585"/>
    <w:rsid w:val="001F3D5A"/>
    <w:rsid w:val="00204111"/>
    <w:rsid w:val="00205436"/>
    <w:rsid w:val="00207CC6"/>
    <w:rsid w:val="002140B9"/>
    <w:rsid w:val="002147EA"/>
    <w:rsid w:val="00216444"/>
    <w:rsid w:val="002170B0"/>
    <w:rsid w:val="002177C0"/>
    <w:rsid w:val="002228CC"/>
    <w:rsid w:val="0022480F"/>
    <w:rsid w:val="002308A8"/>
    <w:rsid w:val="002325E6"/>
    <w:rsid w:val="00234A77"/>
    <w:rsid w:val="00234AF2"/>
    <w:rsid w:val="00251E21"/>
    <w:rsid w:val="002657AF"/>
    <w:rsid w:val="00266DDD"/>
    <w:rsid w:val="00273945"/>
    <w:rsid w:val="00274C98"/>
    <w:rsid w:val="0027733D"/>
    <w:rsid w:val="00283B53"/>
    <w:rsid w:val="0028670E"/>
    <w:rsid w:val="002905A6"/>
    <w:rsid w:val="00294B01"/>
    <w:rsid w:val="002A142E"/>
    <w:rsid w:val="002A150A"/>
    <w:rsid w:val="002A2118"/>
    <w:rsid w:val="002A587B"/>
    <w:rsid w:val="002B03C5"/>
    <w:rsid w:val="002B371B"/>
    <w:rsid w:val="002C7368"/>
    <w:rsid w:val="002C7597"/>
    <w:rsid w:val="002D660B"/>
    <w:rsid w:val="002D6B31"/>
    <w:rsid w:val="002E52A9"/>
    <w:rsid w:val="002F0DD2"/>
    <w:rsid w:val="002F2D52"/>
    <w:rsid w:val="002F72FE"/>
    <w:rsid w:val="00301B6E"/>
    <w:rsid w:val="00303663"/>
    <w:rsid w:val="00310F0C"/>
    <w:rsid w:val="00333BC4"/>
    <w:rsid w:val="00333FD9"/>
    <w:rsid w:val="00334E2B"/>
    <w:rsid w:val="003376FC"/>
    <w:rsid w:val="00354A61"/>
    <w:rsid w:val="00356DAB"/>
    <w:rsid w:val="00357216"/>
    <w:rsid w:val="003607E2"/>
    <w:rsid w:val="0036092F"/>
    <w:rsid w:val="00363316"/>
    <w:rsid w:val="00372ED3"/>
    <w:rsid w:val="00382136"/>
    <w:rsid w:val="00382257"/>
    <w:rsid w:val="0038263E"/>
    <w:rsid w:val="00386D09"/>
    <w:rsid w:val="00393D67"/>
    <w:rsid w:val="003B75F1"/>
    <w:rsid w:val="003B7DDC"/>
    <w:rsid w:val="003C151B"/>
    <w:rsid w:val="003C4387"/>
    <w:rsid w:val="003C5B3B"/>
    <w:rsid w:val="003C6EFE"/>
    <w:rsid w:val="003D0C1C"/>
    <w:rsid w:val="003E0382"/>
    <w:rsid w:val="003E26EE"/>
    <w:rsid w:val="003E4B0D"/>
    <w:rsid w:val="003E69EA"/>
    <w:rsid w:val="004017FE"/>
    <w:rsid w:val="00405211"/>
    <w:rsid w:val="00411EE9"/>
    <w:rsid w:val="0041326A"/>
    <w:rsid w:val="00414DE8"/>
    <w:rsid w:val="004214F2"/>
    <w:rsid w:val="00425A43"/>
    <w:rsid w:val="004263C6"/>
    <w:rsid w:val="00433C6D"/>
    <w:rsid w:val="00434DEF"/>
    <w:rsid w:val="00441CE3"/>
    <w:rsid w:val="004432E4"/>
    <w:rsid w:val="0044512D"/>
    <w:rsid w:val="00445807"/>
    <w:rsid w:val="00446E4D"/>
    <w:rsid w:val="00453FF0"/>
    <w:rsid w:val="00454A3C"/>
    <w:rsid w:val="00457040"/>
    <w:rsid w:val="00460C98"/>
    <w:rsid w:val="0046588D"/>
    <w:rsid w:val="00474F83"/>
    <w:rsid w:val="00477198"/>
    <w:rsid w:val="0048010D"/>
    <w:rsid w:val="0048478F"/>
    <w:rsid w:val="00487997"/>
    <w:rsid w:val="00492E91"/>
    <w:rsid w:val="004976A7"/>
    <w:rsid w:val="00497FA5"/>
    <w:rsid w:val="004A1DAE"/>
    <w:rsid w:val="004A436C"/>
    <w:rsid w:val="004A48BA"/>
    <w:rsid w:val="004B2D69"/>
    <w:rsid w:val="004B70FF"/>
    <w:rsid w:val="004B75D2"/>
    <w:rsid w:val="004C1AD1"/>
    <w:rsid w:val="004D286C"/>
    <w:rsid w:val="004F0339"/>
    <w:rsid w:val="004F2370"/>
    <w:rsid w:val="004F7223"/>
    <w:rsid w:val="004F7755"/>
    <w:rsid w:val="0051029A"/>
    <w:rsid w:val="00511764"/>
    <w:rsid w:val="005153B7"/>
    <w:rsid w:val="00520FA4"/>
    <w:rsid w:val="00522C6A"/>
    <w:rsid w:val="005237F9"/>
    <w:rsid w:val="005257A0"/>
    <w:rsid w:val="0052581F"/>
    <w:rsid w:val="00531422"/>
    <w:rsid w:val="00536D24"/>
    <w:rsid w:val="00541456"/>
    <w:rsid w:val="005427EC"/>
    <w:rsid w:val="00544474"/>
    <w:rsid w:val="00551912"/>
    <w:rsid w:val="005559CB"/>
    <w:rsid w:val="00555B32"/>
    <w:rsid w:val="005602DE"/>
    <w:rsid w:val="00560E8B"/>
    <w:rsid w:val="00574E9D"/>
    <w:rsid w:val="005807C3"/>
    <w:rsid w:val="00582D14"/>
    <w:rsid w:val="005939F1"/>
    <w:rsid w:val="00594BB8"/>
    <w:rsid w:val="00597EEC"/>
    <w:rsid w:val="005A3F1B"/>
    <w:rsid w:val="005A5F29"/>
    <w:rsid w:val="005C1FCB"/>
    <w:rsid w:val="005E2283"/>
    <w:rsid w:val="005E37D2"/>
    <w:rsid w:val="005E6274"/>
    <w:rsid w:val="005E7575"/>
    <w:rsid w:val="005F094F"/>
    <w:rsid w:val="005F15BA"/>
    <w:rsid w:val="005F16CE"/>
    <w:rsid w:val="005F72C6"/>
    <w:rsid w:val="0060511E"/>
    <w:rsid w:val="006064DB"/>
    <w:rsid w:val="00606D80"/>
    <w:rsid w:val="006111C0"/>
    <w:rsid w:val="00613D1B"/>
    <w:rsid w:val="00621F89"/>
    <w:rsid w:val="00633218"/>
    <w:rsid w:val="00634BDC"/>
    <w:rsid w:val="00645725"/>
    <w:rsid w:val="00647CE4"/>
    <w:rsid w:val="00652AF3"/>
    <w:rsid w:val="00655B90"/>
    <w:rsid w:val="00657F5A"/>
    <w:rsid w:val="00664D76"/>
    <w:rsid w:val="00666199"/>
    <w:rsid w:val="00676509"/>
    <w:rsid w:val="00676868"/>
    <w:rsid w:val="00677C24"/>
    <w:rsid w:val="00681168"/>
    <w:rsid w:val="00691F21"/>
    <w:rsid w:val="006B0A2A"/>
    <w:rsid w:val="006B1E33"/>
    <w:rsid w:val="006B7227"/>
    <w:rsid w:val="006C1A05"/>
    <w:rsid w:val="006C29E9"/>
    <w:rsid w:val="006C478A"/>
    <w:rsid w:val="006C6FCA"/>
    <w:rsid w:val="006C7087"/>
    <w:rsid w:val="006F1903"/>
    <w:rsid w:val="006F2093"/>
    <w:rsid w:val="006F2703"/>
    <w:rsid w:val="0070679F"/>
    <w:rsid w:val="0071255E"/>
    <w:rsid w:val="007149D1"/>
    <w:rsid w:val="00722E8A"/>
    <w:rsid w:val="0072341A"/>
    <w:rsid w:val="00725E6C"/>
    <w:rsid w:val="00727554"/>
    <w:rsid w:val="00730936"/>
    <w:rsid w:val="007337AE"/>
    <w:rsid w:val="00737E5F"/>
    <w:rsid w:val="00741AE9"/>
    <w:rsid w:val="007623B2"/>
    <w:rsid w:val="007751DB"/>
    <w:rsid w:val="0079484B"/>
    <w:rsid w:val="0079488B"/>
    <w:rsid w:val="007A6B58"/>
    <w:rsid w:val="007B5B25"/>
    <w:rsid w:val="007B7A7A"/>
    <w:rsid w:val="007C0DCF"/>
    <w:rsid w:val="007C33C7"/>
    <w:rsid w:val="007D00F4"/>
    <w:rsid w:val="007D14F9"/>
    <w:rsid w:val="007E1022"/>
    <w:rsid w:val="007E127D"/>
    <w:rsid w:val="007E2BAD"/>
    <w:rsid w:val="007E66D5"/>
    <w:rsid w:val="007F1265"/>
    <w:rsid w:val="007F3ED9"/>
    <w:rsid w:val="007F5486"/>
    <w:rsid w:val="00801F8C"/>
    <w:rsid w:val="00806E41"/>
    <w:rsid w:val="008109AC"/>
    <w:rsid w:val="0081166F"/>
    <w:rsid w:val="0081556E"/>
    <w:rsid w:val="00824F9E"/>
    <w:rsid w:val="0083419D"/>
    <w:rsid w:val="00843227"/>
    <w:rsid w:val="008508D6"/>
    <w:rsid w:val="00850BD5"/>
    <w:rsid w:val="00852519"/>
    <w:rsid w:val="00854CC7"/>
    <w:rsid w:val="00854F56"/>
    <w:rsid w:val="00860F32"/>
    <w:rsid w:val="0086327F"/>
    <w:rsid w:val="00865274"/>
    <w:rsid w:val="00873212"/>
    <w:rsid w:val="008756C8"/>
    <w:rsid w:val="00881B8D"/>
    <w:rsid w:val="00884366"/>
    <w:rsid w:val="00887A0C"/>
    <w:rsid w:val="008910F5"/>
    <w:rsid w:val="008926EF"/>
    <w:rsid w:val="008A155D"/>
    <w:rsid w:val="008A262A"/>
    <w:rsid w:val="008B4E25"/>
    <w:rsid w:val="008C1C08"/>
    <w:rsid w:val="008C5776"/>
    <w:rsid w:val="008C700F"/>
    <w:rsid w:val="008D01AC"/>
    <w:rsid w:val="008D0AD4"/>
    <w:rsid w:val="008D59F4"/>
    <w:rsid w:val="008E4257"/>
    <w:rsid w:val="008E5183"/>
    <w:rsid w:val="008E7E92"/>
    <w:rsid w:val="008F22D2"/>
    <w:rsid w:val="00900C22"/>
    <w:rsid w:val="00903F7D"/>
    <w:rsid w:val="00904549"/>
    <w:rsid w:val="0090696A"/>
    <w:rsid w:val="00924589"/>
    <w:rsid w:val="009311EF"/>
    <w:rsid w:val="00936C3C"/>
    <w:rsid w:val="00942888"/>
    <w:rsid w:val="00944DB6"/>
    <w:rsid w:val="00953420"/>
    <w:rsid w:val="00954875"/>
    <w:rsid w:val="00961E10"/>
    <w:rsid w:val="00982ECB"/>
    <w:rsid w:val="00983C5A"/>
    <w:rsid w:val="009A27F7"/>
    <w:rsid w:val="009A3FE7"/>
    <w:rsid w:val="009A5C53"/>
    <w:rsid w:val="009A7F79"/>
    <w:rsid w:val="009B295B"/>
    <w:rsid w:val="009B74DF"/>
    <w:rsid w:val="009C04E8"/>
    <w:rsid w:val="009D41D5"/>
    <w:rsid w:val="009D64F9"/>
    <w:rsid w:val="009F3D8D"/>
    <w:rsid w:val="009F67C6"/>
    <w:rsid w:val="00A0061B"/>
    <w:rsid w:val="00A05599"/>
    <w:rsid w:val="00A0737B"/>
    <w:rsid w:val="00A202C6"/>
    <w:rsid w:val="00A23409"/>
    <w:rsid w:val="00A26D43"/>
    <w:rsid w:val="00A27892"/>
    <w:rsid w:val="00A30A93"/>
    <w:rsid w:val="00A3632B"/>
    <w:rsid w:val="00A364E1"/>
    <w:rsid w:val="00A454EF"/>
    <w:rsid w:val="00A45898"/>
    <w:rsid w:val="00A46D6D"/>
    <w:rsid w:val="00A53521"/>
    <w:rsid w:val="00A53AA8"/>
    <w:rsid w:val="00A65380"/>
    <w:rsid w:val="00A6652D"/>
    <w:rsid w:val="00A72863"/>
    <w:rsid w:val="00A74E4A"/>
    <w:rsid w:val="00A769AF"/>
    <w:rsid w:val="00A80D91"/>
    <w:rsid w:val="00A90FF2"/>
    <w:rsid w:val="00AA116A"/>
    <w:rsid w:val="00AA32E5"/>
    <w:rsid w:val="00AA737D"/>
    <w:rsid w:val="00AA7688"/>
    <w:rsid w:val="00AB664B"/>
    <w:rsid w:val="00AB6DDF"/>
    <w:rsid w:val="00AC7DDC"/>
    <w:rsid w:val="00AD4006"/>
    <w:rsid w:val="00AD6351"/>
    <w:rsid w:val="00AE3C9E"/>
    <w:rsid w:val="00AF4E67"/>
    <w:rsid w:val="00AF57EA"/>
    <w:rsid w:val="00AF5984"/>
    <w:rsid w:val="00AF7980"/>
    <w:rsid w:val="00B07FD0"/>
    <w:rsid w:val="00B1598E"/>
    <w:rsid w:val="00B169A6"/>
    <w:rsid w:val="00B22DB5"/>
    <w:rsid w:val="00B338C9"/>
    <w:rsid w:val="00B37018"/>
    <w:rsid w:val="00B4000A"/>
    <w:rsid w:val="00B45459"/>
    <w:rsid w:val="00B532FC"/>
    <w:rsid w:val="00B535B4"/>
    <w:rsid w:val="00B53930"/>
    <w:rsid w:val="00B54A41"/>
    <w:rsid w:val="00B56FAB"/>
    <w:rsid w:val="00B675AF"/>
    <w:rsid w:val="00B73FBA"/>
    <w:rsid w:val="00B838D1"/>
    <w:rsid w:val="00B850A1"/>
    <w:rsid w:val="00B933C0"/>
    <w:rsid w:val="00BB129F"/>
    <w:rsid w:val="00BB2402"/>
    <w:rsid w:val="00BC0E55"/>
    <w:rsid w:val="00BC38DB"/>
    <w:rsid w:val="00BC4110"/>
    <w:rsid w:val="00BC4A2E"/>
    <w:rsid w:val="00BD189E"/>
    <w:rsid w:val="00BD2107"/>
    <w:rsid w:val="00BD2555"/>
    <w:rsid w:val="00BE05EC"/>
    <w:rsid w:val="00BE37E7"/>
    <w:rsid w:val="00BE472B"/>
    <w:rsid w:val="00BE5876"/>
    <w:rsid w:val="00BE59FB"/>
    <w:rsid w:val="00C03E73"/>
    <w:rsid w:val="00C132C5"/>
    <w:rsid w:val="00C15410"/>
    <w:rsid w:val="00C2531D"/>
    <w:rsid w:val="00C26727"/>
    <w:rsid w:val="00C268B8"/>
    <w:rsid w:val="00C2774D"/>
    <w:rsid w:val="00C31980"/>
    <w:rsid w:val="00C31D66"/>
    <w:rsid w:val="00C33742"/>
    <w:rsid w:val="00C40428"/>
    <w:rsid w:val="00C532D6"/>
    <w:rsid w:val="00C62D23"/>
    <w:rsid w:val="00C63A6C"/>
    <w:rsid w:val="00C64CFD"/>
    <w:rsid w:val="00C67512"/>
    <w:rsid w:val="00C67600"/>
    <w:rsid w:val="00C7656D"/>
    <w:rsid w:val="00C8250A"/>
    <w:rsid w:val="00C82E70"/>
    <w:rsid w:val="00C86535"/>
    <w:rsid w:val="00C86C75"/>
    <w:rsid w:val="00C915C9"/>
    <w:rsid w:val="00CB2178"/>
    <w:rsid w:val="00CB4E09"/>
    <w:rsid w:val="00CC5429"/>
    <w:rsid w:val="00CD0CC5"/>
    <w:rsid w:val="00CD36B3"/>
    <w:rsid w:val="00CD3959"/>
    <w:rsid w:val="00CD4CE8"/>
    <w:rsid w:val="00CE2A48"/>
    <w:rsid w:val="00CF1D39"/>
    <w:rsid w:val="00CF27D0"/>
    <w:rsid w:val="00CF332C"/>
    <w:rsid w:val="00CF7487"/>
    <w:rsid w:val="00D06A65"/>
    <w:rsid w:val="00D12B3F"/>
    <w:rsid w:val="00D15B50"/>
    <w:rsid w:val="00D23341"/>
    <w:rsid w:val="00D25FA3"/>
    <w:rsid w:val="00D26382"/>
    <w:rsid w:val="00D273FD"/>
    <w:rsid w:val="00D3292D"/>
    <w:rsid w:val="00D33313"/>
    <w:rsid w:val="00D351C7"/>
    <w:rsid w:val="00D40DEA"/>
    <w:rsid w:val="00D62EBD"/>
    <w:rsid w:val="00D71A23"/>
    <w:rsid w:val="00D808DB"/>
    <w:rsid w:val="00D93409"/>
    <w:rsid w:val="00D97B21"/>
    <w:rsid w:val="00DA2840"/>
    <w:rsid w:val="00DA434F"/>
    <w:rsid w:val="00DA6295"/>
    <w:rsid w:val="00DB4E4D"/>
    <w:rsid w:val="00DB5AFB"/>
    <w:rsid w:val="00DC61D9"/>
    <w:rsid w:val="00DD1983"/>
    <w:rsid w:val="00DD4AAF"/>
    <w:rsid w:val="00DE4AEF"/>
    <w:rsid w:val="00DE55DA"/>
    <w:rsid w:val="00DF0817"/>
    <w:rsid w:val="00DF22C1"/>
    <w:rsid w:val="00DF58B1"/>
    <w:rsid w:val="00DF6723"/>
    <w:rsid w:val="00DF76B3"/>
    <w:rsid w:val="00DF7E1A"/>
    <w:rsid w:val="00E03281"/>
    <w:rsid w:val="00E036BA"/>
    <w:rsid w:val="00E13BB7"/>
    <w:rsid w:val="00E140F9"/>
    <w:rsid w:val="00E14A4F"/>
    <w:rsid w:val="00E244A2"/>
    <w:rsid w:val="00E35748"/>
    <w:rsid w:val="00E44113"/>
    <w:rsid w:val="00E47A45"/>
    <w:rsid w:val="00E56607"/>
    <w:rsid w:val="00E73294"/>
    <w:rsid w:val="00E74711"/>
    <w:rsid w:val="00E80D80"/>
    <w:rsid w:val="00E82A3A"/>
    <w:rsid w:val="00E91C58"/>
    <w:rsid w:val="00E92A00"/>
    <w:rsid w:val="00E9348F"/>
    <w:rsid w:val="00EA7C7F"/>
    <w:rsid w:val="00EB314B"/>
    <w:rsid w:val="00EB3449"/>
    <w:rsid w:val="00EB740C"/>
    <w:rsid w:val="00EB7762"/>
    <w:rsid w:val="00EC4494"/>
    <w:rsid w:val="00EC7762"/>
    <w:rsid w:val="00ED14B4"/>
    <w:rsid w:val="00ED289C"/>
    <w:rsid w:val="00ED3022"/>
    <w:rsid w:val="00ED6BE7"/>
    <w:rsid w:val="00EE0093"/>
    <w:rsid w:val="00F06A63"/>
    <w:rsid w:val="00F14ECA"/>
    <w:rsid w:val="00F1709D"/>
    <w:rsid w:val="00F17ABC"/>
    <w:rsid w:val="00F24660"/>
    <w:rsid w:val="00F30FFA"/>
    <w:rsid w:val="00F43C5A"/>
    <w:rsid w:val="00F504EE"/>
    <w:rsid w:val="00F537C0"/>
    <w:rsid w:val="00F55EF9"/>
    <w:rsid w:val="00F63CC8"/>
    <w:rsid w:val="00F652C5"/>
    <w:rsid w:val="00F66996"/>
    <w:rsid w:val="00F707FB"/>
    <w:rsid w:val="00F73AB3"/>
    <w:rsid w:val="00F8311A"/>
    <w:rsid w:val="00F87741"/>
    <w:rsid w:val="00FA11A7"/>
    <w:rsid w:val="00FA3DB5"/>
    <w:rsid w:val="00FA4033"/>
    <w:rsid w:val="00FA46F0"/>
    <w:rsid w:val="00FA6086"/>
    <w:rsid w:val="00FB17FB"/>
    <w:rsid w:val="00FB4AE8"/>
    <w:rsid w:val="00FB5E11"/>
    <w:rsid w:val="00FB6C1B"/>
    <w:rsid w:val="00FC5E9C"/>
    <w:rsid w:val="00FC7533"/>
    <w:rsid w:val="00FD2829"/>
    <w:rsid w:val="00FD4634"/>
    <w:rsid w:val="00FD6BDC"/>
    <w:rsid w:val="00FD6DFF"/>
    <w:rsid w:val="00FF0B05"/>
    <w:rsid w:val="00FF6015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D9F410A"/>
  <w15:docId w15:val="{54F74C11-20A5-49BC-933A-A70B1A97D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1C7"/>
    <w:pPr>
      <w:spacing w:after="120"/>
    </w:pPr>
    <w:rPr>
      <w:rFonts w:ascii="Arial" w:eastAsia="Times New Roman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905A6"/>
    <w:pPr>
      <w:keepNext/>
      <w:spacing w:after="0"/>
      <w:ind w:left="142" w:right="-286"/>
      <w:outlineLvl w:val="0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10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106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link w:val="Header"/>
    <w:uiPriority w:val="99"/>
    <w:rsid w:val="0004106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4106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link w:val="Footer"/>
    <w:uiPriority w:val="99"/>
    <w:rsid w:val="00041063"/>
    <w:rPr>
      <w:lang w:val="en-GB"/>
    </w:rPr>
  </w:style>
  <w:style w:type="character" w:styleId="Hyperlink">
    <w:name w:val="Hyperlink"/>
    <w:uiPriority w:val="99"/>
    <w:unhideWhenUsed/>
    <w:rsid w:val="0004106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16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A116A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D351C7"/>
    <w:pPr>
      <w:ind w:left="720"/>
    </w:pPr>
  </w:style>
  <w:style w:type="paragraph" w:styleId="NoSpacing">
    <w:name w:val="No Spacing"/>
    <w:uiPriority w:val="1"/>
    <w:qFormat/>
    <w:rsid w:val="0007542E"/>
    <w:rPr>
      <w:rFonts w:ascii="Arial" w:eastAsia="Times New Roman" w:hAnsi="Arial"/>
      <w:sz w:val="24"/>
      <w:szCs w:val="24"/>
      <w:lang w:eastAsia="en-US"/>
    </w:rPr>
  </w:style>
  <w:style w:type="paragraph" w:customStyle="1" w:styleId="Default">
    <w:name w:val="Default"/>
    <w:rsid w:val="00CD3959"/>
    <w:pPr>
      <w:autoSpaceDE w:val="0"/>
      <w:autoSpaceDN w:val="0"/>
      <w:adjustRightInd w:val="0"/>
    </w:pPr>
    <w:rPr>
      <w:rFonts w:ascii="Comic Sans MS" w:hAnsi="Comic Sans MS" w:cs="Comic Sans MS"/>
      <w:color w:val="000000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520FA4"/>
  </w:style>
  <w:style w:type="paragraph" w:styleId="NormalWeb">
    <w:name w:val="Normal (Web)"/>
    <w:basedOn w:val="Normal"/>
    <w:uiPriority w:val="99"/>
    <w:semiHidden/>
    <w:unhideWhenUsed/>
    <w:rsid w:val="0090696A"/>
    <w:pPr>
      <w:spacing w:after="0"/>
    </w:pPr>
    <w:rPr>
      <w:rFonts w:ascii="Times New Roman" w:eastAsiaTheme="minorHAnsi" w:hAnsi="Times New Roman"/>
      <w:lang w:eastAsia="en-GB"/>
    </w:rPr>
  </w:style>
  <w:style w:type="character" w:customStyle="1" w:styleId="Heading1Char">
    <w:name w:val="Heading 1 Char"/>
    <w:basedOn w:val="DefaultParagraphFont"/>
    <w:link w:val="Heading1"/>
    <w:rsid w:val="002905A6"/>
    <w:rPr>
      <w:rFonts w:ascii="Times New Roman" w:eastAsia="Times New Roman" w:hAnsi="Times New Roman"/>
      <w:b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1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tiff"/><Relationship Id="rId2" Type="http://schemas.openxmlformats.org/officeDocument/2006/relationships/image" Target="media/image4.tiff"/><Relationship Id="rId1" Type="http://schemas.openxmlformats.org/officeDocument/2006/relationships/image" Target="media/image3.png"/><Relationship Id="rId4" Type="http://schemas.openxmlformats.org/officeDocument/2006/relationships/image" Target="media/image6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bishoprawle.staffs.sch.uk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F56C09-6DFA-4CCE-A8B3-ABF516DF5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C</Company>
  <LinksUpToDate>false</LinksUpToDate>
  <CharactersWithSpaces>2170</CharactersWithSpaces>
  <SharedDoc>false</SharedDoc>
  <HLinks>
    <vt:vector size="36" baseType="variant">
      <vt:variant>
        <vt:i4>7077936</vt:i4>
      </vt:variant>
      <vt:variant>
        <vt:i4>3</vt:i4>
      </vt:variant>
      <vt:variant>
        <vt:i4>0</vt:i4>
      </vt:variant>
      <vt:variant>
        <vt:i4>5</vt:i4>
      </vt:variant>
      <vt:variant>
        <vt:lpwstr>https://www.google.co.uk/url?sa=i&amp;rct=j&amp;q=&amp;esrc=s&amp;source=images&amp;cd=&amp;cad=rja&amp;uact=8&amp;ved=2ahUKEwjYhLrwv8DhAhWSzYUKHXuoDNAQjRx6BAgBEAU&amp;url=https://www.amazon.com/Briarwood-Lane-Easter-Garden-Religious/dp/B01MRM3VVK&amp;psig=AOvVaw0njLb6UYETEE5HBVqr5B3h&amp;ust=1554812724937843</vt:lpwstr>
      </vt:variant>
      <vt:variant>
        <vt:lpwstr/>
      </vt:variant>
      <vt:variant>
        <vt:i4>4128818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.uk/url?sa=i&amp;rct=j&amp;q=&amp;esrc=s&amp;source=images&amp;cd=&amp;cad=rja&amp;uact=8&amp;ved=2ahUKEwiOuKHOsYHhAhVIURoKHR-GDxMQjRx6BAgBEAU&amp;url=https://www.123rf.com/photo_46574819_golden-star.html&amp;psig=AOvVaw3n2jt3PH9h7Go7KNzwcqxI&amp;ust=1552644451025947</vt:lpwstr>
      </vt:variant>
      <vt:variant>
        <vt:lpwstr/>
      </vt:variant>
      <vt:variant>
        <vt:i4>1376297</vt:i4>
      </vt:variant>
      <vt:variant>
        <vt:i4>0</vt:i4>
      </vt:variant>
      <vt:variant>
        <vt:i4>0</vt:i4>
      </vt:variant>
      <vt:variant>
        <vt:i4>5</vt:i4>
      </vt:variant>
      <vt:variant>
        <vt:lpwstr>mailto:office@bishoprawle.staffs.sch.uk</vt:lpwstr>
      </vt:variant>
      <vt:variant>
        <vt:lpwstr/>
      </vt:variant>
      <vt:variant>
        <vt:i4>4128818</vt:i4>
      </vt:variant>
      <vt:variant>
        <vt:i4>2789</vt:i4>
      </vt:variant>
      <vt:variant>
        <vt:i4>1025</vt:i4>
      </vt:variant>
      <vt:variant>
        <vt:i4>4</vt:i4>
      </vt:variant>
      <vt:variant>
        <vt:lpwstr>https://www.google.co.uk/url?sa=i&amp;rct=j&amp;q=&amp;esrc=s&amp;source=images&amp;cd=&amp;cad=rja&amp;uact=8&amp;ved=2ahUKEwiOuKHOsYHhAhVIURoKHR-GDxMQjRx6BAgBEAU&amp;url=https://www.123rf.com/photo_46574819_golden-star.html&amp;psig=AOvVaw3n2jt3PH9h7Go7KNzwcqxI&amp;ust=1552644451025947</vt:lpwstr>
      </vt:variant>
      <vt:variant>
        <vt:lpwstr/>
      </vt:variant>
      <vt:variant>
        <vt:i4>7077936</vt:i4>
      </vt:variant>
      <vt:variant>
        <vt:i4>6224</vt:i4>
      </vt:variant>
      <vt:variant>
        <vt:i4>1026</vt:i4>
      </vt:variant>
      <vt:variant>
        <vt:i4>4</vt:i4>
      </vt:variant>
      <vt:variant>
        <vt:lpwstr>https://www.google.co.uk/url?sa=i&amp;rct=j&amp;q=&amp;esrc=s&amp;source=images&amp;cd=&amp;cad=rja&amp;uact=8&amp;ved=2ahUKEwjYhLrwv8DhAhWSzYUKHXuoDNAQjRx6BAgBEAU&amp;url=https://www.amazon.com/Briarwood-Lane-Easter-Garden-Religious/dp/B01MRM3VVK&amp;psig=AOvVaw0njLb6UYETEE5HBVqr5B3h&amp;ust=1554812724937843</vt:lpwstr>
      </vt:variant>
      <vt:variant>
        <vt:lpwstr/>
      </vt:variant>
      <vt:variant>
        <vt:i4>4456569</vt:i4>
      </vt:variant>
      <vt:variant>
        <vt:i4>-1</vt:i4>
      </vt:variant>
      <vt:variant>
        <vt:i4>1027</vt:i4>
      </vt:variant>
      <vt:variant>
        <vt:i4>4</vt:i4>
      </vt:variant>
      <vt:variant>
        <vt:lpwstr>http://www.google.co.uk/url?sa=i&amp;rct=j&amp;q=&amp;esrc=s&amp;source=images&amp;cd=&amp;cad=rja&amp;uact=8&amp;ved=2ahUKEwih4KrzsYHhAhWs34UKHTLmAowQjRx6BAgBEAU&amp;url=http://alexedmans.com/should-sports-policy-chase-gold-medals-or-goal-posts/&amp;psig=AOvVaw13taX6TFwubQ6qb_aeWwPJ&amp;ust=155264453351996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ccles</dc:creator>
  <cp:keywords/>
  <cp:lastModifiedBy>Kate Clowes</cp:lastModifiedBy>
  <cp:revision>2</cp:revision>
  <cp:lastPrinted>2020-03-10T14:26:00Z</cp:lastPrinted>
  <dcterms:created xsi:type="dcterms:W3CDTF">2021-01-05T19:27:00Z</dcterms:created>
  <dcterms:modified xsi:type="dcterms:W3CDTF">2021-01-05T19:27:00Z</dcterms:modified>
</cp:coreProperties>
</file>